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B63D03" w14:textId="6D077964" w:rsidR="001D1C53" w:rsidRPr="001A22DB" w:rsidRDefault="001D1C53" w:rsidP="001D1C53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  <w:r w:rsidRPr="001A22DB">
        <w:rPr>
          <w:rFonts w:ascii="Verdana" w:hAnsi="Verdana" w:cs="Times New Roman"/>
          <w:b/>
          <w:sz w:val="20"/>
          <w:szCs w:val="20"/>
        </w:rPr>
        <w:t>ANEXO III</w:t>
      </w:r>
    </w:p>
    <w:p w14:paraId="52C8DD99" w14:textId="7EEA228D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773C719B" w14:textId="77777777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0D5EA2D8" w14:textId="4A5C6D4B" w:rsidR="001D1C53" w:rsidRDefault="0025730D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  <w:r w:rsidRPr="00ED4550">
        <w:rPr>
          <w:rFonts w:ascii="Verdana" w:hAnsi="Verdana" w:cs="Times New Roman"/>
          <w:b/>
          <w:sz w:val="20"/>
          <w:szCs w:val="20"/>
        </w:rPr>
        <w:t xml:space="preserve">TERMO DE RESPONSABILIDADE DE ACESSO ÀS INFORMAÇÕES DA UNIVERSIDADE DO ESTADO DE SANTA CATARINA </w:t>
      </w:r>
      <w:r w:rsidR="008555C7">
        <w:rPr>
          <w:rFonts w:ascii="Verdana" w:hAnsi="Verdana" w:cs="Times New Roman"/>
          <w:b/>
          <w:sz w:val="20"/>
          <w:szCs w:val="20"/>
        </w:rPr>
        <w:t>–</w:t>
      </w:r>
      <w:r w:rsidRPr="00ED4550">
        <w:rPr>
          <w:rFonts w:ascii="Verdana" w:hAnsi="Verdana" w:cs="Times New Roman"/>
          <w:b/>
          <w:sz w:val="20"/>
          <w:szCs w:val="20"/>
        </w:rPr>
        <w:t xml:space="preserve"> UDESC</w:t>
      </w:r>
    </w:p>
    <w:p w14:paraId="4F7986AC" w14:textId="77777777" w:rsidR="008555C7" w:rsidRPr="00ED4550" w:rsidRDefault="008555C7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</w:p>
    <w:p w14:paraId="65599BF5" w14:textId="77777777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37FC22C6" w14:textId="147DED66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 xml:space="preserve">Eu, _________________________________________________________, portador(a) do </w:t>
      </w:r>
      <w:r w:rsidR="001A22DB">
        <w:rPr>
          <w:rFonts w:ascii="Verdana" w:hAnsi="Verdana" w:cs="Times New Roman"/>
          <w:sz w:val="20"/>
          <w:szCs w:val="20"/>
        </w:rPr>
        <w:t xml:space="preserve">            </w:t>
      </w:r>
      <w:r w:rsidRPr="00ED4550">
        <w:rPr>
          <w:rFonts w:ascii="Verdana" w:hAnsi="Verdana" w:cs="Times New Roman"/>
          <w:sz w:val="20"/>
          <w:szCs w:val="20"/>
        </w:rPr>
        <w:t>CPF nº:_____________________________, na qualidade de _________________________ ________________________________________,</w:t>
      </w:r>
      <w:r w:rsidR="0025730D" w:rsidRPr="00ED4550">
        <w:rPr>
          <w:rFonts w:ascii="Verdana" w:hAnsi="Verdana" w:cs="Times New Roman"/>
          <w:sz w:val="20"/>
          <w:szCs w:val="20"/>
        </w:rPr>
        <w:t>d</w:t>
      </w:r>
      <w:r w:rsidRPr="00ED4550">
        <w:rPr>
          <w:rFonts w:ascii="Verdana" w:hAnsi="Verdana" w:cs="Times New Roman"/>
          <w:sz w:val="20"/>
          <w:szCs w:val="20"/>
        </w:rPr>
        <w:t>omiciliado(a)_______________________________________________________________________________________________</w:t>
      </w:r>
      <w:r w:rsidR="008E0243" w:rsidRPr="00ED4550">
        <w:rPr>
          <w:rFonts w:ascii="Verdana" w:hAnsi="Verdana" w:cs="Times New Roman"/>
          <w:sz w:val="20"/>
          <w:szCs w:val="20"/>
        </w:rPr>
        <w:t>___</w:t>
      </w:r>
      <w:r w:rsidRPr="00ED4550">
        <w:rPr>
          <w:rFonts w:ascii="Verdana" w:hAnsi="Verdana" w:cs="Times New Roman"/>
          <w:sz w:val="20"/>
          <w:szCs w:val="20"/>
        </w:rPr>
        <w:t xml:space="preserve">, </w:t>
      </w:r>
    </w:p>
    <w:p w14:paraId="0DF2F908" w14:textId="77777777" w:rsidR="008E0243" w:rsidRPr="00ED4550" w:rsidRDefault="008E024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3F4932CF" w14:textId="7F08C177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 xml:space="preserve">DECLARO: </w:t>
      </w:r>
    </w:p>
    <w:p w14:paraId="07C4FBED" w14:textId="77777777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703BE1E6" w14:textId="2FC27A1B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 xml:space="preserve">1. </w:t>
      </w:r>
      <w:r w:rsidR="0025730D" w:rsidRPr="00ED4550">
        <w:rPr>
          <w:rFonts w:ascii="Verdana" w:hAnsi="Verdana" w:cs="Times New Roman"/>
          <w:sz w:val="20"/>
          <w:szCs w:val="20"/>
        </w:rPr>
        <w:t>Q</w:t>
      </w:r>
      <w:r w:rsidRPr="00ED4550">
        <w:rPr>
          <w:rFonts w:ascii="Verdana" w:hAnsi="Verdana" w:cs="Times New Roman"/>
          <w:sz w:val="20"/>
          <w:szCs w:val="20"/>
        </w:rPr>
        <w:t>ue as informações acima são verdadeiras e estou ciente que a omissão de informações ou a apresentação de dados ou documentos falsos e/ou divergentes implicam em crime previsto em lei.</w:t>
      </w:r>
    </w:p>
    <w:p w14:paraId="386C9CA8" w14:textId="77777777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323ACA08" w14:textId="77777777" w:rsidR="0025730D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 xml:space="preserve"> 2. </w:t>
      </w:r>
      <w:r w:rsidR="0025730D" w:rsidRPr="00ED4550">
        <w:rPr>
          <w:rFonts w:ascii="Verdana" w:hAnsi="Verdana" w:cs="Times New Roman"/>
          <w:sz w:val="20"/>
          <w:szCs w:val="20"/>
        </w:rPr>
        <w:t>Q</w:t>
      </w:r>
      <w:r w:rsidRPr="00ED4550">
        <w:rPr>
          <w:rFonts w:ascii="Verdana" w:hAnsi="Verdana" w:cs="Times New Roman"/>
          <w:sz w:val="20"/>
          <w:szCs w:val="20"/>
        </w:rPr>
        <w:t xml:space="preserve">ue não publicarei, retransmitirei ou divulgarei as imagens recebidas, bem como só as utilizarei para fins legais, e estou ciente que são invioláveis a intimidade, a vida privada, a honra e a imagem das pessoas. </w:t>
      </w:r>
    </w:p>
    <w:p w14:paraId="7E26BD3D" w14:textId="3E090CD7" w:rsidR="001D1C53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7C3E6314" w14:textId="77777777" w:rsidR="001A22DB" w:rsidRDefault="001A22DB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634F7FE0" w14:textId="77777777" w:rsidR="008555C7" w:rsidRPr="00ED4550" w:rsidRDefault="008555C7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6548D0E8" w14:textId="77777777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486BA15C" w14:textId="77777777" w:rsidR="000C1156" w:rsidRPr="00ED4550" w:rsidRDefault="000C1156" w:rsidP="000C1156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Cidade</w:t>
      </w:r>
      <w:r>
        <w:rPr>
          <w:rFonts w:ascii="Verdana" w:hAnsi="Verdana" w:cs="Times New Roman"/>
          <w:sz w:val="20"/>
          <w:szCs w:val="20"/>
        </w:rPr>
        <w:t>:_____</w:t>
      </w:r>
      <w:r w:rsidRPr="00ED4550">
        <w:rPr>
          <w:rFonts w:ascii="Verdana" w:hAnsi="Verdana" w:cs="Times New Roman"/>
          <w:sz w:val="20"/>
          <w:szCs w:val="20"/>
        </w:rPr>
        <w:t>_</w:t>
      </w:r>
      <w:r>
        <w:rPr>
          <w:rFonts w:ascii="Verdana" w:hAnsi="Verdana" w:cs="Times New Roman"/>
          <w:sz w:val="20"/>
          <w:szCs w:val="20"/>
        </w:rPr>
        <w:t>_____________,__</w:t>
      </w:r>
      <w:r w:rsidRPr="00ED4550">
        <w:rPr>
          <w:rFonts w:ascii="Verdana" w:hAnsi="Verdana" w:cs="Times New Roman"/>
          <w:sz w:val="20"/>
          <w:szCs w:val="20"/>
        </w:rPr>
        <w:t xml:space="preserve">___ de ___________ </w:t>
      </w:r>
      <w:proofErr w:type="spellStart"/>
      <w:r w:rsidRPr="00ED4550">
        <w:rPr>
          <w:rFonts w:ascii="Verdana" w:hAnsi="Verdana" w:cs="Times New Roman"/>
          <w:sz w:val="20"/>
          <w:szCs w:val="20"/>
        </w:rPr>
        <w:t>de</w:t>
      </w:r>
      <w:proofErr w:type="spellEnd"/>
      <w:r w:rsidRPr="00ED4550">
        <w:rPr>
          <w:rFonts w:ascii="Verdana" w:hAnsi="Verdana" w:cs="Times New Roman"/>
          <w:sz w:val="20"/>
          <w:szCs w:val="20"/>
        </w:rPr>
        <w:t>________.</w:t>
      </w:r>
    </w:p>
    <w:p w14:paraId="5FB2595B" w14:textId="77777777" w:rsidR="0025730D" w:rsidRPr="00ED4550" w:rsidRDefault="0025730D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182CB3A5" w14:textId="77570612" w:rsidR="0025730D" w:rsidRDefault="0025730D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6090E04A" w14:textId="006BE158" w:rsidR="008555C7" w:rsidRDefault="008555C7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45B08FCF" w14:textId="2189E3CD" w:rsidR="001A22DB" w:rsidRDefault="001A22DB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41F4E81E" w14:textId="6B79AD06" w:rsidR="001A22DB" w:rsidRDefault="001A22DB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35EFAF20" w14:textId="471E207D" w:rsidR="001A22DB" w:rsidRDefault="001A22DB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69D12849" w14:textId="77777777" w:rsidR="001A22DB" w:rsidRDefault="001A22DB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6B9FAC94" w14:textId="77777777" w:rsidR="008555C7" w:rsidRPr="00ED4550" w:rsidRDefault="008555C7" w:rsidP="001A22DB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063F3969" w14:textId="581AD365" w:rsidR="001D1C53" w:rsidRPr="00ED4550" w:rsidRDefault="001D1C53" w:rsidP="001A22DB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____________________________________________</w:t>
      </w:r>
    </w:p>
    <w:p w14:paraId="129C1B11" w14:textId="0D3F062B" w:rsidR="001D1C53" w:rsidRPr="00ED4550" w:rsidRDefault="001D1C53" w:rsidP="001A22DB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(Assinatura do Portador da Informação</w:t>
      </w:r>
      <w:r w:rsidR="00F5673B" w:rsidRPr="00ED4550">
        <w:rPr>
          <w:rFonts w:ascii="Verdana" w:hAnsi="Verdana" w:cs="Times New Roman"/>
          <w:sz w:val="20"/>
          <w:szCs w:val="20"/>
        </w:rPr>
        <w:t>)</w:t>
      </w:r>
    </w:p>
    <w:p w14:paraId="478EC214" w14:textId="4AB85521" w:rsidR="0005141D" w:rsidRPr="00ED4550" w:rsidRDefault="0005141D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i/>
          <w:sz w:val="20"/>
          <w:szCs w:val="20"/>
        </w:rPr>
      </w:pPr>
    </w:p>
    <w:p w14:paraId="1CA6A0FE" w14:textId="3F7AE71F" w:rsidR="0005141D" w:rsidRPr="00ED4550" w:rsidRDefault="0005141D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theme="minorHAnsi"/>
          <w:i/>
          <w:sz w:val="20"/>
          <w:szCs w:val="20"/>
        </w:rPr>
      </w:pPr>
    </w:p>
    <w:p w14:paraId="6901689A" w14:textId="7616BBB3" w:rsidR="0005141D" w:rsidRPr="00ED4550" w:rsidRDefault="0005141D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theme="minorHAnsi"/>
          <w:i/>
          <w:sz w:val="20"/>
          <w:szCs w:val="20"/>
        </w:rPr>
      </w:pPr>
    </w:p>
    <w:p w14:paraId="18ADADDE" w14:textId="1F48018B" w:rsidR="0005141D" w:rsidRPr="00ED4550" w:rsidRDefault="0005141D">
      <w:pPr>
        <w:rPr>
          <w:rFonts w:ascii="Verdana" w:hAnsi="Verdana" w:cstheme="minorHAnsi"/>
          <w:sz w:val="20"/>
          <w:szCs w:val="20"/>
        </w:rPr>
      </w:pPr>
      <w:bookmarkStart w:id="0" w:name="_GoBack"/>
      <w:bookmarkEnd w:id="0"/>
    </w:p>
    <w:sectPr w:rsidR="0005141D" w:rsidRPr="00ED4550" w:rsidSect="00ED4550">
      <w:headerReference w:type="default" r:id="rId11"/>
      <w:pgSz w:w="11906" w:h="16838"/>
      <w:pgMar w:top="1559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03617" w14:textId="77777777" w:rsidR="002E2999" w:rsidRDefault="002E2999" w:rsidP="002248D6">
      <w:pPr>
        <w:spacing w:after="0" w:line="240" w:lineRule="auto"/>
      </w:pPr>
      <w:r>
        <w:separator/>
      </w:r>
    </w:p>
  </w:endnote>
  <w:endnote w:type="continuationSeparator" w:id="0">
    <w:p w14:paraId="744030BA" w14:textId="77777777" w:rsidR="002E2999" w:rsidRDefault="002E2999" w:rsidP="002248D6">
      <w:pPr>
        <w:spacing w:after="0" w:line="240" w:lineRule="auto"/>
      </w:pPr>
      <w:r>
        <w:continuationSeparator/>
      </w:r>
    </w:p>
  </w:endnote>
  <w:endnote w:type="continuationNotice" w:id="1">
    <w:p w14:paraId="0107D24E" w14:textId="77777777" w:rsidR="002E2999" w:rsidRDefault="002E29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EB2F1D" w14:textId="77777777" w:rsidR="002E2999" w:rsidRDefault="002E2999" w:rsidP="002248D6">
      <w:pPr>
        <w:spacing w:after="0" w:line="240" w:lineRule="auto"/>
      </w:pPr>
      <w:r>
        <w:separator/>
      </w:r>
    </w:p>
  </w:footnote>
  <w:footnote w:type="continuationSeparator" w:id="0">
    <w:p w14:paraId="3E394993" w14:textId="77777777" w:rsidR="002E2999" w:rsidRDefault="002E2999" w:rsidP="002248D6">
      <w:pPr>
        <w:spacing w:after="0" w:line="240" w:lineRule="auto"/>
      </w:pPr>
      <w:r>
        <w:continuationSeparator/>
      </w:r>
    </w:p>
  </w:footnote>
  <w:footnote w:type="continuationNotice" w:id="1">
    <w:p w14:paraId="3E1BCBD2" w14:textId="77777777" w:rsidR="002E2999" w:rsidRDefault="002E29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52B03" w14:textId="77777777" w:rsidR="002248D6" w:rsidRDefault="23CAB9DF" w:rsidP="005D3C38">
    <w:pPr>
      <w:pStyle w:val="Cabealho"/>
    </w:pPr>
    <w:r>
      <w:rPr>
        <w:noProof/>
        <w:lang w:eastAsia="pt-BR"/>
      </w:rPr>
      <w:drawing>
        <wp:inline distT="0" distB="0" distL="0" distR="0" wp14:anchorId="35C047A5" wp14:editId="3F417781">
          <wp:extent cx="1614114" cy="651623"/>
          <wp:effectExtent l="0" t="0" r="5715" b="0"/>
          <wp:docPr id="1977444134" name="Imagem 1" descr="http://www1.udesc.br/imagens/id_submenu/899/neg_horizontal_ass_1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361" cy="655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D050E"/>
    <w:multiLevelType w:val="hybridMultilevel"/>
    <w:tmpl w:val="E4A2C15C"/>
    <w:lvl w:ilvl="0" w:tplc="640ED24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762EE9"/>
    <w:multiLevelType w:val="hybridMultilevel"/>
    <w:tmpl w:val="069E18C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201F7"/>
    <w:multiLevelType w:val="hybridMultilevel"/>
    <w:tmpl w:val="DC0679C6"/>
    <w:lvl w:ilvl="0" w:tplc="B4DCD73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CB8075C"/>
    <w:multiLevelType w:val="multilevel"/>
    <w:tmpl w:val="1F1A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395DB3"/>
    <w:multiLevelType w:val="hybridMultilevel"/>
    <w:tmpl w:val="8FA4EF5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F6294"/>
    <w:multiLevelType w:val="hybridMultilevel"/>
    <w:tmpl w:val="B218B10A"/>
    <w:lvl w:ilvl="0" w:tplc="D120613C">
      <w:start w:val="1"/>
      <w:numFmt w:val="upperRoman"/>
      <w:lvlText w:val="%1-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20922963"/>
    <w:multiLevelType w:val="multilevel"/>
    <w:tmpl w:val="DE309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76114B"/>
    <w:multiLevelType w:val="hybridMultilevel"/>
    <w:tmpl w:val="225EF926"/>
    <w:lvl w:ilvl="0" w:tplc="0416000F">
      <w:start w:val="1"/>
      <w:numFmt w:val="decimal"/>
      <w:lvlText w:val="%1."/>
      <w:lvlJc w:val="lef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23835889"/>
    <w:multiLevelType w:val="hybridMultilevel"/>
    <w:tmpl w:val="246E0D7C"/>
    <w:lvl w:ilvl="0" w:tplc="C2142F84">
      <w:start w:val="1"/>
      <w:numFmt w:val="lowerLetter"/>
      <w:lvlText w:val="%1)"/>
      <w:lvlJc w:val="left"/>
      <w:pPr>
        <w:ind w:left="720" w:hanging="360"/>
      </w:pPr>
    </w:lvl>
    <w:lvl w:ilvl="1" w:tplc="55588664">
      <w:start w:val="1"/>
      <w:numFmt w:val="lowerLetter"/>
      <w:lvlText w:val="%2."/>
      <w:lvlJc w:val="left"/>
      <w:pPr>
        <w:ind w:left="1440" w:hanging="360"/>
      </w:pPr>
    </w:lvl>
    <w:lvl w:ilvl="2" w:tplc="37C26694">
      <w:start w:val="1"/>
      <w:numFmt w:val="lowerRoman"/>
      <w:lvlText w:val="%3."/>
      <w:lvlJc w:val="right"/>
      <w:pPr>
        <w:ind w:left="2160" w:hanging="180"/>
      </w:pPr>
    </w:lvl>
    <w:lvl w:ilvl="3" w:tplc="D3A88CDA">
      <w:start w:val="1"/>
      <w:numFmt w:val="decimal"/>
      <w:lvlText w:val="%4."/>
      <w:lvlJc w:val="left"/>
      <w:pPr>
        <w:ind w:left="2880" w:hanging="360"/>
      </w:pPr>
    </w:lvl>
    <w:lvl w:ilvl="4" w:tplc="F7E48A7A">
      <w:start w:val="1"/>
      <w:numFmt w:val="lowerLetter"/>
      <w:lvlText w:val="%5."/>
      <w:lvlJc w:val="left"/>
      <w:pPr>
        <w:ind w:left="3600" w:hanging="360"/>
      </w:pPr>
    </w:lvl>
    <w:lvl w:ilvl="5" w:tplc="0316D738">
      <w:start w:val="1"/>
      <w:numFmt w:val="lowerRoman"/>
      <w:lvlText w:val="%6."/>
      <w:lvlJc w:val="right"/>
      <w:pPr>
        <w:ind w:left="4320" w:hanging="180"/>
      </w:pPr>
    </w:lvl>
    <w:lvl w:ilvl="6" w:tplc="1E9470D8">
      <w:start w:val="1"/>
      <w:numFmt w:val="decimal"/>
      <w:lvlText w:val="%7."/>
      <w:lvlJc w:val="left"/>
      <w:pPr>
        <w:ind w:left="5040" w:hanging="360"/>
      </w:pPr>
    </w:lvl>
    <w:lvl w:ilvl="7" w:tplc="6FB63AC0">
      <w:start w:val="1"/>
      <w:numFmt w:val="lowerLetter"/>
      <w:lvlText w:val="%8."/>
      <w:lvlJc w:val="left"/>
      <w:pPr>
        <w:ind w:left="5760" w:hanging="360"/>
      </w:pPr>
    </w:lvl>
    <w:lvl w:ilvl="8" w:tplc="3DA07AE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45442"/>
    <w:multiLevelType w:val="hybridMultilevel"/>
    <w:tmpl w:val="70364992"/>
    <w:lvl w:ilvl="0" w:tplc="9D78945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D5214"/>
    <w:multiLevelType w:val="multilevel"/>
    <w:tmpl w:val="FD762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E0408D"/>
    <w:multiLevelType w:val="hybridMultilevel"/>
    <w:tmpl w:val="40E4D64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E75991"/>
    <w:multiLevelType w:val="multilevel"/>
    <w:tmpl w:val="BB985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ED0B0B"/>
    <w:multiLevelType w:val="multilevel"/>
    <w:tmpl w:val="91528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951810"/>
    <w:multiLevelType w:val="hybridMultilevel"/>
    <w:tmpl w:val="4370B4CA"/>
    <w:lvl w:ilvl="0" w:tplc="FFB6913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EB5570"/>
    <w:multiLevelType w:val="hybridMultilevel"/>
    <w:tmpl w:val="4ACCCE6E"/>
    <w:lvl w:ilvl="0" w:tplc="943A07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BD4DBE"/>
    <w:multiLevelType w:val="hybridMultilevel"/>
    <w:tmpl w:val="1B2A7D9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EC2CBE"/>
    <w:multiLevelType w:val="hybridMultilevel"/>
    <w:tmpl w:val="1E3ADC9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C0BE7"/>
    <w:multiLevelType w:val="hybridMultilevel"/>
    <w:tmpl w:val="A9025D9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B319FF"/>
    <w:multiLevelType w:val="hybridMultilevel"/>
    <w:tmpl w:val="3CF62AA0"/>
    <w:lvl w:ilvl="0" w:tplc="04160017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3C1D647C"/>
    <w:multiLevelType w:val="hybridMultilevel"/>
    <w:tmpl w:val="98928F1C"/>
    <w:lvl w:ilvl="0" w:tplc="6F94F3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9338F7"/>
    <w:multiLevelType w:val="hybridMultilevel"/>
    <w:tmpl w:val="2D0A482C"/>
    <w:lvl w:ilvl="0" w:tplc="E5663B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424D0B"/>
    <w:multiLevelType w:val="multilevel"/>
    <w:tmpl w:val="CF74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950687"/>
    <w:multiLevelType w:val="hybridMultilevel"/>
    <w:tmpl w:val="FB741666"/>
    <w:lvl w:ilvl="0" w:tplc="5B1CB4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E27EA1"/>
    <w:multiLevelType w:val="hybridMultilevel"/>
    <w:tmpl w:val="8A02FB6E"/>
    <w:lvl w:ilvl="0" w:tplc="7C2AFD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BF370F"/>
    <w:multiLevelType w:val="hybridMultilevel"/>
    <w:tmpl w:val="130E4C92"/>
    <w:lvl w:ilvl="0" w:tplc="5BEABAEA">
      <w:start w:val="1"/>
      <w:numFmt w:val="upperRoman"/>
      <w:lvlText w:val="%1-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4BA9636E"/>
    <w:multiLevelType w:val="hybridMultilevel"/>
    <w:tmpl w:val="9C74A4C4"/>
    <w:lvl w:ilvl="0" w:tplc="D0D297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D3498D"/>
    <w:multiLevelType w:val="hybridMultilevel"/>
    <w:tmpl w:val="C3AAFCF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6E547E"/>
    <w:multiLevelType w:val="hybridMultilevel"/>
    <w:tmpl w:val="D980AE1C"/>
    <w:lvl w:ilvl="0" w:tplc="8A3CA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4E0EA4"/>
    <w:multiLevelType w:val="multilevel"/>
    <w:tmpl w:val="CF4C4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9F44A3"/>
    <w:multiLevelType w:val="hybridMultilevel"/>
    <w:tmpl w:val="5BA4243C"/>
    <w:lvl w:ilvl="0" w:tplc="78863E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4F6644"/>
    <w:multiLevelType w:val="hybridMultilevel"/>
    <w:tmpl w:val="B0C89428"/>
    <w:lvl w:ilvl="0" w:tplc="7D70A9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F0651"/>
    <w:multiLevelType w:val="multilevel"/>
    <w:tmpl w:val="E95E4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410997"/>
    <w:multiLevelType w:val="hybridMultilevel"/>
    <w:tmpl w:val="0706B7DA"/>
    <w:lvl w:ilvl="0" w:tplc="5BCE62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712C34"/>
    <w:multiLevelType w:val="hybridMultilevel"/>
    <w:tmpl w:val="008401E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363529"/>
    <w:multiLevelType w:val="hybridMultilevel"/>
    <w:tmpl w:val="502E4BD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67FB0"/>
    <w:multiLevelType w:val="multilevel"/>
    <w:tmpl w:val="C268B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1A176F"/>
    <w:multiLevelType w:val="hybridMultilevel"/>
    <w:tmpl w:val="357AD7D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1E0396"/>
    <w:multiLevelType w:val="hybridMultilevel"/>
    <w:tmpl w:val="07B40610"/>
    <w:lvl w:ilvl="0" w:tplc="5F8859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4353A9"/>
    <w:multiLevelType w:val="hybridMultilevel"/>
    <w:tmpl w:val="B98A81B8"/>
    <w:lvl w:ilvl="0" w:tplc="635049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B651BB"/>
    <w:multiLevelType w:val="hybridMultilevel"/>
    <w:tmpl w:val="B942D0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6FC0E4A">
      <w:start w:val="1"/>
      <w:numFmt w:val="upperRoman"/>
      <w:lvlText w:val="%2-"/>
      <w:lvlJc w:val="right"/>
      <w:pPr>
        <w:ind w:left="1440" w:hanging="360"/>
      </w:pPr>
      <w:rPr>
        <w:rFonts w:ascii="Verdana" w:eastAsia="Times New Roman" w:hAnsi="Verdana"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D1186F"/>
    <w:multiLevelType w:val="hybridMultilevel"/>
    <w:tmpl w:val="838CF1E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63537D"/>
    <w:multiLevelType w:val="hybridMultilevel"/>
    <w:tmpl w:val="9D80DE0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CD23E2"/>
    <w:multiLevelType w:val="hybridMultilevel"/>
    <w:tmpl w:val="4B64AC0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E77252"/>
    <w:multiLevelType w:val="hybridMultilevel"/>
    <w:tmpl w:val="AE22CCB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DD11B1"/>
    <w:multiLevelType w:val="hybridMultilevel"/>
    <w:tmpl w:val="C4B00B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7A684E"/>
    <w:multiLevelType w:val="multilevel"/>
    <w:tmpl w:val="7F52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31"/>
  </w:num>
  <w:num w:numId="3">
    <w:abstractNumId w:val="45"/>
  </w:num>
  <w:num w:numId="4">
    <w:abstractNumId w:val="20"/>
  </w:num>
  <w:num w:numId="5">
    <w:abstractNumId w:val="0"/>
  </w:num>
  <w:num w:numId="6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1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1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2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1">
    <w:abstractNumId w:val="2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2">
    <w:abstractNumId w:val="3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3">
    <w:abstractNumId w:val="3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1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5">
    <w:abstractNumId w:val="4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6">
    <w:abstractNumId w:val="15"/>
  </w:num>
  <w:num w:numId="17">
    <w:abstractNumId w:val="2"/>
  </w:num>
  <w:num w:numId="18">
    <w:abstractNumId w:val="39"/>
  </w:num>
  <w:num w:numId="19">
    <w:abstractNumId w:val="24"/>
  </w:num>
  <w:num w:numId="20">
    <w:abstractNumId w:val="38"/>
  </w:num>
  <w:num w:numId="21">
    <w:abstractNumId w:val="28"/>
  </w:num>
  <w:num w:numId="22">
    <w:abstractNumId w:val="26"/>
  </w:num>
  <w:num w:numId="23">
    <w:abstractNumId w:val="21"/>
  </w:num>
  <w:num w:numId="24">
    <w:abstractNumId w:val="44"/>
  </w:num>
  <w:num w:numId="25">
    <w:abstractNumId w:val="35"/>
  </w:num>
  <w:num w:numId="26">
    <w:abstractNumId w:val="11"/>
  </w:num>
  <w:num w:numId="27">
    <w:abstractNumId w:val="7"/>
  </w:num>
  <w:num w:numId="28">
    <w:abstractNumId w:val="30"/>
  </w:num>
  <w:num w:numId="29">
    <w:abstractNumId w:val="4"/>
  </w:num>
  <w:num w:numId="30">
    <w:abstractNumId w:val="27"/>
  </w:num>
  <w:num w:numId="31">
    <w:abstractNumId w:val="23"/>
  </w:num>
  <w:num w:numId="32">
    <w:abstractNumId w:val="17"/>
  </w:num>
  <w:num w:numId="33">
    <w:abstractNumId w:val="1"/>
  </w:num>
  <w:num w:numId="34">
    <w:abstractNumId w:val="9"/>
  </w:num>
  <w:num w:numId="35">
    <w:abstractNumId w:val="34"/>
  </w:num>
  <w:num w:numId="36">
    <w:abstractNumId w:val="19"/>
  </w:num>
  <w:num w:numId="37">
    <w:abstractNumId w:val="14"/>
  </w:num>
  <w:num w:numId="38">
    <w:abstractNumId w:val="42"/>
  </w:num>
  <w:num w:numId="39">
    <w:abstractNumId w:val="37"/>
  </w:num>
  <w:num w:numId="40">
    <w:abstractNumId w:val="43"/>
  </w:num>
  <w:num w:numId="41">
    <w:abstractNumId w:val="18"/>
  </w:num>
  <w:num w:numId="42">
    <w:abstractNumId w:val="16"/>
  </w:num>
  <w:num w:numId="43">
    <w:abstractNumId w:val="41"/>
  </w:num>
  <w:num w:numId="44">
    <w:abstractNumId w:val="40"/>
  </w:num>
  <w:num w:numId="45">
    <w:abstractNumId w:val="33"/>
  </w:num>
  <w:num w:numId="46">
    <w:abstractNumId w:val="25"/>
  </w:num>
  <w:num w:numId="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M1MTA2MTQwMzFU0lEKTi0uzszPAykwrAUAuaj/1SwAAAA="/>
  </w:docVars>
  <w:rsids>
    <w:rsidRoot w:val="00757C39"/>
    <w:rsid w:val="0000702D"/>
    <w:rsid w:val="000114A6"/>
    <w:rsid w:val="00020EBA"/>
    <w:rsid w:val="00022416"/>
    <w:rsid w:val="00026F2E"/>
    <w:rsid w:val="000301F1"/>
    <w:rsid w:val="00030C3D"/>
    <w:rsid w:val="00044640"/>
    <w:rsid w:val="0005141D"/>
    <w:rsid w:val="00065BB2"/>
    <w:rsid w:val="00067B85"/>
    <w:rsid w:val="00070B96"/>
    <w:rsid w:val="000714A9"/>
    <w:rsid w:val="00071559"/>
    <w:rsid w:val="0007735D"/>
    <w:rsid w:val="00091194"/>
    <w:rsid w:val="0009384F"/>
    <w:rsid w:val="000A3C2A"/>
    <w:rsid w:val="000C1156"/>
    <w:rsid w:val="000C229D"/>
    <w:rsid w:val="000C5F71"/>
    <w:rsid w:val="000D17CE"/>
    <w:rsid w:val="000D4F99"/>
    <w:rsid w:val="000D70D4"/>
    <w:rsid w:val="000E49D2"/>
    <w:rsid w:val="000E68ED"/>
    <w:rsid w:val="000F5ED7"/>
    <w:rsid w:val="00100F5F"/>
    <w:rsid w:val="00101618"/>
    <w:rsid w:val="00102A6C"/>
    <w:rsid w:val="00103058"/>
    <w:rsid w:val="00112E2B"/>
    <w:rsid w:val="00116CB5"/>
    <w:rsid w:val="00125624"/>
    <w:rsid w:val="00135F6D"/>
    <w:rsid w:val="001405E4"/>
    <w:rsid w:val="0014759D"/>
    <w:rsid w:val="0014796E"/>
    <w:rsid w:val="00150A46"/>
    <w:rsid w:val="00155F66"/>
    <w:rsid w:val="00160AC4"/>
    <w:rsid w:val="00163FB8"/>
    <w:rsid w:val="00164751"/>
    <w:rsid w:val="00172C73"/>
    <w:rsid w:val="0017574E"/>
    <w:rsid w:val="001763E6"/>
    <w:rsid w:val="001A22DB"/>
    <w:rsid w:val="001B0114"/>
    <w:rsid w:val="001B5E27"/>
    <w:rsid w:val="001C2165"/>
    <w:rsid w:val="001C7D2A"/>
    <w:rsid w:val="001D1C53"/>
    <w:rsid w:val="001D7435"/>
    <w:rsid w:val="001E2053"/>
    <w:rsid w:val="001F0CD6"/>
    <w:rsid w:val="001F690C"/>
    <w:rsid w:val="00203403"/>
    <w:rsid w:val="00211A09"/>
    <w:rsid w:val="00213F95"/>
    <w:rsid w:val="00215623"/>
    <w:rsid w:val="00215A0C"/>
    <w:rsid w:val="00216748"/>
    <w:rsid w:val="002202B0"/>
    <w:rsid w:val="002248D6"/>
    <w:rsid w:val="0022498F"/>
    <w:rsid w:val="00225E46"/>
    <w:rsid w:val="00230CAC"/>
    <w:rsid w:val="00231880"/>
    <w:rsid w:val="00250839"/>
    <w:rsid w:val="0025439B"/>
    <w:rsid w:val="00256B2D"/>
    <w:rsid w:val="0025730D"/>
    <w:rsid w:val="00264269"/>
    <w:rsid w:val="00266B60"/>
    <w:rsid w:val="00273FBE"/>
    <w:rsid w:val="0027556B"/>
    <w:rsid w:val="00275673"/>
    <w:rsid w:val="00275955"/>
    <w:rsid w:val="002765C8"/>
    <w:rsid w:val="00281893"/>
    <w:rsid w:val="00284A19"/>
    <w:rsid w:val="0029542F"/>
    <w:rsid w:val="002A1469"/>
    <w:rsid w:val="002C04A7"/>
    <w:rsid w:val="002C6EFF"/>
    <w:rsid w:val="002E2999"/>
    <w:rsid w:val="002E698A"/>
    <w:rsid w:val="002F0753"/>
    <w:rsid w:val="002F1F47"/>
    <w:rsid w:val="002F2591"/>
    <w:rsid w:val="002F49E6"/>
    <w:rsid w:val="00310721"/>
    <w:rsid w:val="003116E1"/>
    <w:rsid w:val="003149C7"/>
    <w:rsid w:val="0031798C"/>
    <w:rsid w:val="00325BA7"/>
    <w:rsid w:val="00343C84"/>
    <w:rsid w:val="00357756"/>
    <w:rsid w:val="003618A3"/>
    <w:rsid w:val="00362B75"/>
    <w:rsid w:val="003701B0"/>
    <w:rsid w:val="00372B4A"/>
    <w:rsid w:val="00373F91"/>
    <w:rsid w:val="00382631"/>
    <w:rsid w:val="0039FA3C"/>
    <w:rsid w:val="003A2F06"/>
    <w:rsid w:val="003B0478"/>
    <w:rsid w:val="003B4FFF"/>
    <w:rsid w:val="003B6985"/>
    <w:rsid w:val="003C24D5"/>
    <w:rsid w:val="003C5EBF"/>
    <w:rsid w:val="003D1609"/>
    <w:rsid w:val="003E43C0"/>
    <w:rsid w:val="003E6571"/>
    <w:rsid w:val="004041EA"/>
    <w:rsid w:val="00404EB0"/>
    <w:rsid w:val="00412FFC"/>
    <w:rsid w:val="00420EE0"/>
    <w:rsid w:val="0042359C"/>
    <w:rsid w:val="00433333"/>
    <w:rsid w:val="00433F28"/>
    <w:rsid w:val="00433FBD"/>
    <w:rsid w:val="00434236"/>
    <w:rsid w:val="00434700"/>
    <w:rsid w:val="0045686B"/>
    <w:rsid w:val="00456E9B"/>
    <w:rsid w:val="0047443A"/>
    <w:rsid w:val="004901AA"/>
    <w:rsid w:val="00494A60"/>
    <w:rsid w:val="004966D2"/>
    <w:rsid w:val="004A69B4"/>
    <w:rsid w:val="004B3BB2"/>
    <w:rsid w:val="004B7A20"/>
    <w:rsid w:val="004D6604"/>
    <w:rsid w:val="005017F3"/>
    <w:rsid w:val="0051586C"/>
    <w:rsid w:val="005204AA"/>
    <w:rsid w:val="005404B1"/>
    <w:rsid w:val="00540783"/>
    <w:rsid w:val="005442A3"/>
    <w:rsid w:val="005568E3"/>
    <w:rsid w:val="00561683"/>
    <w:rsid w:val="0056181D"/>
    <w:rsid w:val="00572063"/>
    <w:rsid w:val="005747D6"/>
    <w:rsid w:val="00582D48"/>
    <w:rsid w:val="005856B2"/>
    <w:rsid w:val="0059278B"/>
    <w:rsid w:val="00596BC9"/>
    <w:rsid w:val="005A0965"/>
    <w:rsid w:val="005A38FC"/>
    <w:rsid w:val="005B004D"/>
    <w:rsid w:val="005B7BC7"/>
    <w:rsid w:val="005C1806"/>
    <w:rsid w:val="005C2C58"/>
    <w:rsid w:val="005D3ADD"/>
    <w:rsid w:val="005D3B61"/>
    <w:rsid w:val="005D3C38"/>
    <w:rsid w:val="005E4C04"/>
    <w:rsid w:val="00603C11"/>
    <w:rsid w:val="0060700B"/>
    <w:rsid w:val="006071F2"/>
    <w:rsid w:val="006133BA"/>
    <w:rsid w:val="006161BB"/>
    <w:rsid w:val="00625358"/>
    <w:rsid w:val="00626080"/>
    <w:rsid w:val="006262AF"/>
    <w:rsid w:val="00636CD2"/>
    <w:rsid w:val="00646E24"/>
    <w:rsid w:val="00667028"/>
    <w:rsid w:val="00685974"/>
    <w:rsid w:val="006873C5"/>
    <w:rsid w:val="006979D3"/>
    <w:rsid w:val="006A09D8"/>
    <w:rsid w:val="006A2133"/>
    <w:rsid w:val="006A6337"/>
    <w:rsid w:val="006B0B7F"/>
    <w:rsid w:val="006B17D5"/>
    <w:rsid w:val="006B2566"/>
    <w:rsid w:val="006B2B08"/>
    <w:rsid w:val="006B6E1A"/>
    <w:rsid w:val="006C6820"/>
    <w:rsid w:val="006D342D"/>
    <w:rsid w:val="006D3A87"/>
    <w:rsid w:val="006E60E4"/>
    <w:rsid w:val="006E6FD5"/>
    <w:rsid w:val="006F1430"/>
    <w:rsid w:val="006F27BB"/>
    <w:rsid w:val="006F37AA"/>
    <w:rsid w:val="00712DCC"/>
    <w:rsid w:val="00713058"/>
    <w:rsid w:val="007138A1"/>
    <w:rsid w:val="00725149"/>
    <w:rsid w:val="00733659"/>
    <w:rsid w:val="00743515"/>
    <w:rsid w:val="00744A0B"/>
    <w:rsid w:val="00757C39"/>
    <w:rsid w:val="0076469D"/>
    <w:rsid w:val="007664CC"/>
    <w:rsid w:val="00772A50"/>
    <w:rsid w:val="00776569"/>
    <w:rsid w:val="007816A1"/>
    <w:rsid w:val="007839F2"/>
    <w:rsid w:val="00786FD0"/>
    <w:rsid w:val="00790A51"/>
    <w:rsid w:val="007978F3"/>
    <w:rsid w:val="00797D06"/>
    <w:rsid w:val="007A039A"/>
    <w:rsid w:val="007A5B99"/>
    <w:rsid w:val="007B175E"/>
    <w:rsid w:val="007B416D"/>
    <w:rsid w:val="007B52AC"/>
    <w:rsid w:val="007B7237"/>
    <w:rsid w:val="007C3616"/>
    <w:rsid w:val="007C3A27"/>
    <w:rsid w:val="007D0927"/>
    <w:rsid w:val="007D2EF6"/>
    <w:rsid w:val="007E7259"/>
    <w:rsid w:val="007E74DD"/>
    <w:rsid w:val="007F0FBD"/>
    <w:rsid w:val="007F39BB"/>
    <w:rsid w:val="007F5C06"/>
    <w:rsid w:val="007F623B"/>
    <w:rsid w:val="007F7669"/>
    <w:rsid w:val="00807C8A"/>
    <w:rsid w:val="00814CFA"/>
    <w:rsid w:val="008210EB"/>
    <w:rsid w:val="00824AC4"/>
    <w:rsid w:val="0082701F"/>
    <w:rsid w:val="00837FF8"/>
    <w:rsid w:val="0084599F"/>
    <w:rsid w:val="00847852"/>
    <w:rsid w:val="0084797F"/>
    <w:rsid w:val="008512A4"/>
    <w:rsid w:val="008555C7"/>
    <w:rsid w:val="00856AB3"/>
    <w:rsid w:val="008627EA"/>
    <w:rsid w:val="0086464A"/>
    <w:rsid w:val="00867D37"/>
    <w:rsid w:val="0087030E"/>
    <w:rsid w:val="00874FB9"/>
    <w:rsid w:val="00875E3B"/>
    <w:rsid w:val="008761A2"/>
    <w:rsid w:val="00894164"/>
    <w:rsid w:val="008A13C8"/>
    <w:rsid w:val="008A23D9"/>
    <w:rsid w:val="008A640C"/>
    <w:rsid w:val="008B628E"/>
    <w:rsid w:val="008C0068"/>
    <w:rsid w:val="008C09BF"/>
    <w:rsid w:val="008C72F0"/>
    <w:rsid w:val="008D17E1"/>
    <w:rsid w:val="008D3579"/>
    <w:rsid w:val="008D4FDF"/>
    <w:rsid w:val="008D731A"/>
    <w:rsid w:val="008E0243"/>
    <w:rsid w:val="008E754B"/>
    <w:rsid w:val="008F2516"/>
    <w:rsid w:val="00903ABD"/>
    <w:rsid w:val="00905941"/>
    <w:rsid w:val="009215B0"/>
    <w:rsid w:val="00922842"/>
    <w:rsid w:val="00922A39"/>
    <w:rsid w:val="00934340"/>
    <w:rsid w:val="0094383D"/>
    <w:rsid w:val="00961DF3"/>
    <w:rsid w:val="00964DE7"/>
    <w:rsid w:val="00965287"/>
    <w:rsid w:val="00965AE2"/>
    <w:rsid w:val="0096798B"/>
    <w:rsid w:val="00980D1C"/>
    <w:rsid w:val="009830FF"/>
    <w:rsid w:val="0098339B"/>
    <w:rsid w:val="009A3D6D"/>
    <w:rsid w:val="009B3FE0"/>
    <w:rsid w:val="009B5F5F"/>
    <w:rsid w:val="009B6367"/>
    <w:rsid w:val="009B67A9"/>
    <w:rsid w:val="009C150B"/>
    <w:rsid w:val="009C2537"/>
    <w:rsid w:val="009D72E7"/>
    <w:rsid w:val="009E06FD"/>
    <w:rsid w:val="009E1045"/>
    <w:rsid w:val="009F0A68"/>
    <w:rsid w:val="009F767F"/>
    <w:rsid w:val="009F7FEC"/>
    <w:rsid w:val="00A01477"/>
    <w:rsid w:val="00A054BF"/>
    <w:rsid w:val="00A05A9E"/>
    <w:rsid w:val="00A06A44"/>
    <w:rsid w:val="00A073FC"/>
    <w:rsid w:val="00A23F14"/>
    <w:rsid w:val="00A2558E"/>
    <w:rsid w:val="00A32E0E"/>
    <w:rsid w:val="00A421D4"/>
    <w:rsid w:val="00A42B56"/>
    <w:rsid w:val="00A536F6"/>
    <w:rsid w:val="00A611C2"/>
    <w:rsid w:val="00A61E52"/>
    <w:rsid w:val="00A633EA"/>
    <w:rsid w:val="00A71C73"/>
    <w:rsid w:val="00A74448"/>
    <w:rsid w:val="00A809B9"/>
    <w:rsid w:val="00A868AF"/>
    <w:rsid w:val="00AA2A28"/>
    <w:rsid w:val="00AA62CF"/>
    <w:rsid w:val="00AA6A7F"/>
    <w:rsid w:val="00AA70BA"/>
    <w:rsid w:val="00AA779C"/>
    <w:rsid w:val="00AB2D2A"/>
    <w:rsid w:val="00AB74C2"/>
    <w:rsid w:val="00AC0C63"/>
    <w:rsid w:val="00AD3D2E"/>
    <w:rsid w:val="00AD56CF"/>
    <w:rsid w:val="00AE5E9D"/>
    <w:rsid w:val="00AE70A1"/>
    <w:rsid w:val="00AE716E"/>
    <w:rsid w:val="00AF179F"/>
    <w:rsid w:val="00AF4BC5"/>
    <w:rsid w:val="00AF5D8F"/>
    <w:rsid w:val="00B10A5A"/>
    <w:rsid w:val="00B14ED6"/>
    <w:rsid w:val="00B168AB"/>
    <w:rsid w:val="00B27929"/>
    <w:rsid w:val="00B3596D"/>
    <w:rsid w:val="00B367D7"/>
    <w:rsid w:val="00B63892"/>
    <w:rsid w:val="00B63BA0"/>
    <w:rsid w:val="00B6444C"/>
    <w:rsid w:val="00B722FE"/>
    <w:rsid w:val="00B75969"/>
    <w:rsid w:val="00B86EBC"/>
    <w:rsid w:val="00B96F0C"/>
    <w:rsid w:val="00BA14B7"/>
    <w:rsid w:val="00BA5C83"/>
    <w:rsid w:val="00BB5992"/>
    <w:rsid w:val="00BB7CDC"/>
    <w:rsid w:val="00BD06D5"/>
    <w:rsid w:val="00BD1640"/>
    <w:rsid w:val="00BD3A32"/>
    <w:rsid w:val="00BD608F"/>
    <w:rsid w:val="00BE758E"/>
    <w:rsid w:val="00BE770D"/>
    <w:rsid w:val="00BF1F06"/>
    <w:rsid w:val="00BF576C"/>
    <w:rsid w:val="00C06955"/>
    <w:rsid w:val="00C25F24"/>
    <w:rsid w:val="00C260A8"/>
    <w:rsid w:val="00C33312"/>
    <w:rsid w:val="00C333CD"/>
    <w:rsid w:val="00C37E3D"/>
    <w:rsid w:val="00C438E1"/>
    <w:rsid w:val="00C51BE6"/>
    <w:rsid w:val="00C52348"/>
    <w:rsid w:val="00C533CC"/>
    <w:rsid w:val="00C57F57"/>
    <w:rsid w:val="00C6164D"/>
    <w:rsid w:val="00C626A5"/>
    <w:rsid w:val="00C627C3"/>
    <w:rsid w:val="00C67B92"/>
    <w:rsid w:val="00C72EA6"/>
    <w:rsid w:val="00CA2624"/>
    <w:rsid w:val="00CA47A6"/>
    <w:rsid w:val="00CB2C2F"/>
    <w:rsid w:val="00CB7DC4"/>
    <w:rsid w:val="00CC05B8"/>
    <w:rsid w:val="00CC2575"/>
    <w:rsid w:val="00CC26D1"/>
    <w:rsid w:val="00CC7228"/>
    <w:rsid w:val="00CD30BA"/>
    <w:rsid w:val="00CD3D1E"/>
    <w:rsid w:val="00CE0373"/>
    <w:rsid w:val="00CE0D95"/>
    <w:rsid w:val="00CF0502"/>
    <w:rsid w:val="00D01546"/>
    <w:rsid w:val="00D043C7"/>
    <w:rsid w:val="00D0B788"/>
    <w:rsid w:val="00D1101F"/>
    <w:rsid w:val="00D316B3"/>
    <w:rsid w:val="00D33F4A"/>
    <w:rsid w:val="00D55591"/>
    <w:rsid w:val="00D607E1"/>
    <w:rsid w:val="00D65C4E"/>
    <w:rsid w:val="00D66B04"/>
    <w:rsid w:val="00D66BB5"/>
    <w:rsid w:val="00D707E8"/>
    <w:rsid w:val="00D748B5"/>
    <w:rsid w:val="00D83A3C"/>
    <w:rsid w:val="00D849DD"/>
    <w:rsid w:val="00D857A9"/>
    <w:rsid w:val="00D85979"/>
    <w:rsid w:val="00D87A38"/>
    <w:rsid w:val="00D952E4"/>
    <w:rsid w:val="00DA2C4F"/>
    <w:rsid w:val="00DA33CE"/>
    <w:rsid w:val="00DB14B3"/>
    <w:rsid w:val="00DB5EBC"/>
    <w:rsid w:val="00DC2B40"/>
    <w:rsid w:val="00DC7161"/>
    <w:rsid w:val="00DD2A51"/>
    <w:rsid w:val="00DD3A1A"/>
    <w:rsid w:val="00DE0C4A"/>
    <w:rsid w:val="00DE2C12"/>
    <w:rsid w:val="00DE2FE7"/>
    <w:rsid w:val="00DF2713"/>
    <w:rsid w:val="00DF2C00"/>
    <w:rsid w:val="00DF33AF"/>
    <w:rsid w:val="00DF44BE"/>
    <w:rsid w:val="00E00565"/>
    <w:rsid w:val="00E018CB"/>
    <w:rsid w:val="00E02180"/>
    <w:rsid w:val="00E056D3"/>
    <w:rsid w:val="00E10439"/>
    <w:rsid w:val="00E20AC1"/>
    <w:rsid w:val="00E2727F"/>
    <w:rsid w:val="00E32778"/>
    <w:rsid w:val="00E35A8F"/>
    <w:rsid w:val="00E459E0"/>
    <w:rsid w:val="00E5039C"/>
    <w:rsid w:val="00E50F26"/>
    <w:rsid w:val="00E554AF"/>
    <w:rsid w:val="00E60116"/>
    <w:rsid w:val="00E60FCD"/>
    <w:rsid w:val="00E612B8"/>
    <w:rsid w:val="00E63EEB"/>
    <w:rsid w:val="00E7014D"/>
    <w:rsid w:val="00E84760"/>
    <w:rsid w:val="00E875F9"/>
    <w:rsid w:val="00E97744"/>
    <w:rsid w:val="00EA0A39"/>
    <w:rsid w:val="00EB011C"/>
    <w:rsid w:val="00EB1341"/>
    <w:rsid w:val="00ED381E"/>
    <w:rsid w:val="00ED4550"/>
    <w:rsid w:val="00ED7C7D"/>
    <w:rsid w:val="00EE1C61"/>
    <w:rsid w:val="00EE583E"/>
    <w:rsid w:val="00EF734E"/>
    <w:rsid w:val="00EF75C1"/>
    <w:rsid w:val="00EF782B"/>
    <w:rsid w:val="00F011D9"/>
    <w:rsid w:val="00F06360"/>
    <w:rsid w:val="00F071D9"/>
    <w:rsid w:val="00F15CBF"/>
    <w:rsid w:val="00F2664D"/>
    <w:rsid w:val="00F26FCA"/>
    <w:rsid w:val="00F4109A"/>
    <w:rsid w:val="00F43488"/>
    <w:rsid w:val="00F45DF2"/>
    <w:rsid w:val="00F5673B"/>
    <w:rsid w:val="00F5676B"/>
    <w:rsid w:val="00F57A35"/>
    <w:rsid w:val="00F736D9"/>
    <w:rsid w:val="00F77BD4"/>
    <w:rsid w:val="00F85210"/>
    <w:rsid w:val="00F9383B"/>
    <w:rsid w:val="00F956FF"/>
    <w:rsid w:val="00FA1740"/>
    <w:rsid w:val="00FA6E8C"/>
    <w:rsid w:val="00FB5589"/>
    <w:rsid w:val="00FB5F3C"/>
    <w:rsid w:val="00FD2374"/>
    <w:rsid w:val="00FD41FC"/>
    <w:rsid w:val="00FD6E2D"/>
    <w:rsid w:val="00FE06A3"/>
    <w:rsid w:val="00FE09B0"/>
    <w:rsid w:val="00FE4A2D"/>
    <w:rsid w:val="00FF1A0B"/>
    <w:rsid w:val="00FF61C7"/>
    <w:rsid w:val="00FF75EF"/>
    <w:rsid w:val="0106A824"/>
    <w:rsid w:val="012949F8"/>
    <w:rsid w:val="017D9C10"/>
    <w:rsid w:val="01E15C17"/>
    <w:rsid w:val="01F8CFF3"/>
    <w:rsid w:val="022569E0"/>
    <w:rsid w:val="025AAA22"/>
    <w:rsid w:val="02B05E19"/>
    <w:rsid w:val="03046351"/>
    <w:rsid w:val="030AB629"/>
    <w:rsid w:val="03229092"/>
    <w:rsid w:val="0355F4B0"/>
    <w:rsid w:val="0375016A"/>
    <w:rsid w:val="040183AD"/>
    <w:rsid w:val="0408D51D"/>
    <w:rsid w:val="040BAE12"/>
    <w:rsid w:val="040D0DF3"/>
    <w:rsid w:val="04174AFA"/>
    <w:rsid w:val="0453B241"/>
    <w:rsid w:val="04958080"/>
    <w:rsid w:val="04C6F4CD"/>
    <w:rsid w:val="04D1AD57"/>
    <w:rsid w:val="04DBCD8B"/>
    <w:rsid w:val="05066291"/>
    <w:rsid w:val="05098CBC"/>
    <w:rsid w:val="054D2FAF"/>
    <w:rsid w:val="05768C13"/>
    <w:rsid w:val="058CCC9A"/>
    <w:rsid w:val="05CAF2DE"/>
    <w:rsid w:val="05D179CB"/>
    <w:rsid w:val="05E392BE"/>
    <w:rsid w:val="06CF682B"/>
    <w:rsid w:val="070FE0F5"/>
    <w:rsid w:val="073E27E6"/>
    <w:rsid w:val="0778B155"/>
    <w:rsid w:val="07BAEAD7"/>
    <w:rsid w:val="07C0C14A"/>
    <w:rsid w:val="07D8F574"/>
    <w:rsid w:val="07FE60D8"/>
    <w:rsid w:val="08103D76"/>
    <w:rsid w:val="08497BE8"/>
    <w:rsid w:val="085116E3"/>
    <w:rsid w:val="08B7C5C3"/>
    <w:rsid w:val="0917D968"/>
    <w:rsid w:val="092DED9B"/>
    <w:rsid w:val="096B0B89"/>
    <w:rsid w:val="09A3F01C"/>
    <w:rsid w:val="09B64736"/>
    <w:rsid w:val="09B65F3D"/>
    <w:rsid w:val="09DB64C6"/>
    <w:rsid w:val="09DBD6BF"/>
    <w:rsid w:val="0A44A48B"/>
    <w:rsid w:val="0AE600EB"/>
    <w:rsid w:val="0B1C8AE8"/>
    <w:rsid w:val="0B5DF9F9"/>
    <w:rsid w:val="0B616B85"/>
    <w:rsid w:val="0BB32D7C"/>
    <w:rsid w:val="0BBB1136"/>
    <w:rsid w:val="0BC1B132"/>
    <w:rsid w:val="0BDBF23B"/>
    <w:rsid w:val="0BDF75BF"/>
    <w:rsid w:val="0BF0162A"/>
    <w:rsid w:val="0BF12B4A"/>
    <w:rsid w:val="0BF3901F"/>
    <w:rsid w:val="0BFEA91E"/>
    <w:rsid w:val="0C2AE8B0"/>
    <w:rsid w:val="0C616609"/>
    <w:rsid w:val="0C895AE1"/>
    <w:rsid w:val="0CBA5684"/>
    <w:rsid w:val="0D03DD5C"/>
    <w:rsid w:val="0D469735"/>
    <w:rsid w:val="0D7D4B26"/>
    <w:rsid w:val="0DAA6E42"/>
    <w:rsid w:val="0DF5C59B"/>
    <w:rsid w:val="0DF69917"/>
    <w:rsid w:val="0E353F87"/>
    <w:rsid w:val="0E3B43DC"/>
    <w:rsid w:val="0E4DB4EE"/>
    <w:rsid w:val="0EBC13B7"/>
    <w:rsid w:val="0ECA5498"/>
    <w:rsid w:val="0EEB4320"/>
    <w:rsid w:val="0F18CAC8"/>
    <w:rsid w:val="0F7291B0"/>
    <w:rsid w:val="0F984382"/>
    <w:rsid w:val="0FEA0D30"/>
    <w:rsid w:val="0FFC52D8"/>
    <w:rsid w:val="10491DD4"/>
    <w:rsid w:val="106140B0"/>
    <w:rsid w:val="10802F80"/>
    <w:rsid w:val="10B75E2F"/>
    <w:rsid w:val="10DB5960"/>
    <w:rsid w:val="10E8A501"/>
    <w:rsid w:val="1100F67F"/>
    <w:rsid w:val="11062549"/>
    <w:rsid w:val="1116A5D9"/>
    <w:rsid w:val="1140E95B"/>
    <w:rsid w:val="11586239"/>
    <w:rsid w:val="119C73C1"/>
    <w:rsid w:val="11D07FBA"/>
    <w:rsid w:val="12169CC0"/>
    <w:rsid w:val="124B967D"/>
    <w:rsid w:val="1250C37E"/>
    <w:rsid w:val="126417DF"/>
    <w:rsid w:val="12CB8750"/>
    <w:rsid w:val="13B5B6AA"/>
    <w:rsid w:val="13CF65BD"/>
    <w:rsid w:val="13D3CBC9"/>
    <w:rsid w:val="13E479A4"/>
    <w:rsid w:val="13E50BFB"/>
    <w:rsid w:val="140DB097"/>
    <w:rsid w:val="14487F01"/>
    <w:rsid w:val="1468F99D"/>
    <w:rsid w:val="1470D627"/>
    <w:rsid w:val="147E747D"/>
    <w:rsid w:val="14BBA4F5"/>
    <w:rsid w:val="14CB73FA"/>
    <w:rsid w:val="14DDEB13"/>
    <w:rsid w:val="14E7E33A"/>
    <w:rsid w:val="1515C123"/>
    <w:rsid w:val="151B9C5A"/>
    <w:rsid w:val="15B9DA42"/>
    <w:rsid w:val="15F5940A"/>
    <w:rsid w:val="16104991"/>
    <w:rsid w:val="1628F063"/>
    <w:rsid w:val="16339317"/>
    <w:rsid w:val="1662B3B1"/>
    <w:rsid w:val="16940150"/>
    <w:rsid w:val="16B5434E"/>
    <w:rsid w:val="16F81B6F"/>
    <w:rsid w:val="1721DEAC"/>
    <w:rsid w:val="17318CC6"/>
    <w:rsid w:val="17734FFF"/>
    <w:rsid w:val="1850F33C"/>
    <w:rsid w:val="1855B449"/>
    <w:rsid w:val="18710F8D"/>
    <w:rsid w:val="187D25F6"/>
    <w:rsid w:val="18B9B0CD"/>
    <w:rsid w:val="18F8ABB3"/>
    <w:rsid w:val="19365BE8"/>
    <w:rsid w:val="193E75E5"/>
    <w:rsid w:val="1984D9AC"/>
    <w:rsid w:val="19A33DE3"/>
    <w:rsid w:val="19B3A953"/>
    <w:rsid w:val="19E5563A"/>
    <w:rsid w:val="1A3B3317"/>
    <w:rsid w:val="1A3CAA5E"/>
    <w:rsid w:val="1A93C370"/>
    <w:rsid w:val="1A966CCE"/>
    <w:rsid w:val="1AAFCC27"/>
    <w:rsid w:val="1ABFC79A"/>
    <w:rsid w:val="1ACDB3DC"/>
    <w:rsid w:val="1AD5DDF9"/>
    <w:rsid w:val="1B509CDC"/>
    <w:rsid w:val="1BA4FB8A"/>
    <w:rsid w:val="1BB47A35"/>
    <w:rsid w:val="1BB94291"/>
    <w:rsid w:val="1BBC77F3"/>
    <w:rsid w:val="1BDD3B48"/>
    <w:rsid w:val="1C0C2981"/>
    <w:rsid w:val="1C405594"/>
    <w:rsid w:val="1C44B297"/>
    <w:rsid w:val="1C5039E1"/>
    <w:rsid w:val="1C54A170"/>
    <w:rsid w:val="1CC34A36"/>
    <w:rsid w:val="1D63834B"/>
    <w:rsid w:val="1D810A5C"/>
    <w:rsid w:val="1DAC1218"/>
    <w:rsid w:val="1DE90D4F"/>
    <w:rsid w:val="1DEA3AA7"/>
    <w:rsid w:val="1E1B7E97"/>
    <w:rsid w:val="1E683594"/>
    <w:rsid w:val="1E9D904A"/>
    <w:rsid w:val="1ED152BC"/>
    <w:rsid w:val="1EDE3E78"/>
    <w:rsid w:val="1F59949B"/>
    <w:rsid w:val="1F851F92"/>
    <w:rsid w:val="20732A09"/>
    <w:rsid w:val="207B3364"/>
    <w:rsid w:val="20D50FAD"/>
    <w:rsid w:val="2130CB54"/>
    <w:rsid w:val="213CA6B1"/>
    <w:rsid w:val="21438C6C"/>
    <w:rsid w:val="21542189"/>
    <w:rsid w:val="215B4566"/>
    <w:rsid w:val="216214D9"/>
    <w:rsid w:val="2199EB65"/>
    <w:rsid w:val="21ACEAE5"/>
    <w:rsid w:val="21C6787E"/>
    <w:rsid w:val="21EB9630"/>
    <w:rsid w:val="220E943C"/>
    <w:rsid w:val="220ECF0A"/>
    <w:rsid w:val="220FA6CF"/>
    <w:rsid w:val="221674B2"/>
    <w:rsid w:val="221CF629"/>
    <w:rsid w:val="221D7871"/>
    <w:rsid w:val="2270A796"/>
    <w:rsid w:val="22E4A559"/>
    <w:rsid w:val="22F976C2"/>
    <w:rsid w:val="230C7C4C"/>
    <w:rsid w:val="2323D1E9"/>
    <w:rsid w:val="2377FEA2"/>
    <w:rsid w:val="23CAB9DF"/>
    <w:rsid w:val="240C5F65"/>
    <w:rsid w:val="24102929"/>
    <w:rsid w:val="249F3368"/>
    <w:rsid w:val="24BA1A18"/>
    <w:rsid w:val="24C269B1"/>
    <w:rsid w:val="250CCE38"/>
    <w:rsid w:val="25114DDB"/>
    <w:rsid w:val="256E82F6"/>
    <w:rsid w:val="25D8118B"/>
    <w:rsid w:val="25E4BEB9"/>
    <w:rsid w:val="25F98244"/>
    <w:rsid w:val="262DED26"/>
    <w:rsid w:val="26884BA7"/>
    <w:rsid w:val="2694CC58"/>
    <w:rsid w:val="2695A359"/>
    <w:rsid w:val="26DD9EA4"/>
    <w:rsid w:val="26F2FFDB"/>
    <w:rsid w:val="2720B8C7"/>
    <w:rsid w:val="272A1808"/>
    <w:rsid w:val="273254D3"/>
    <w:rsid w:val="276F2D0D"/>
    <w:rsid w:val="27AADDBB"/>
    <w:rsid w:val="27AFD58A"/>
    <w:rsid w:val="28529F75"/>
    <w:rsid w:val="2855AECD"/>
    <w:rsid w:val="285C31AD"/>
    <w:rsid w:val="28A47E74"/>
    <w:rsid w:val="28A6F048"/>
    <w:rsid w:val="291CC577"/>
    <w:rsid w:val="293387A7"/>
    <w:rsid w:val="29455534"/>
    <w:rsid w:val="2949C6FF"/>
    <w:rsid w:val="294D00DC"/>
    <w:rsid w:val="297A083C"/>
    <w:rsid w:val="29B24706"/>
    <w:rsid w:val="29F25D81"/>
    <w:rsid w:val="2A1C8161"/>
    <w:rsid w:val="2A59A0F5"/>
    <w:rsid w:val="2A9C312A"/>
    <w:rsid w:val="2AA581AE"/>
    <w:rsid w:val="2ABFC9CE"/>
    <w:rsid w:val="2AE8032F"/>
    <w:rsid w:val="2B15D89D"/>
    <w:rsid w:val="2B2D1A58"/>
    <w:rsid w:val="2B57FBC6"/>
    <w:rsid w:val="2B6FC505"/>
    <w:rsid w:val="2B7B81C7"/>
    <w:rsid w:val="2B826A32"/>
    <w:rsid w:val="2BD6D1F2"/>
    <w:rsid w:val="2C442DB1"/>
    <w:rsid w:val="2C688361"/>
    <w:rsid w:val="2C694A2A"/>
    <w:rsid w:val="2C860E76"/>
    <w:rsid w:val="2CA2D4FF"/>
    <w:rsid w:val="2D03F314"/>
    <w:rsid w:val="2D1E5B98"/>
    <w:rsid w:val="2D207D2F"/>
    <w:rsid w:val="2D21F9A2"/>
    <w:rsid w:val="2D248C48"/>
    <w:rsid w:val="2D5A52D0"/>
    <w:rsid w:val="2D844CB6"/>
    <w:rsid w:val="2D916332"/>
    <w:rsid w:val="2E1EBE24"/>
    <w:rsid w:val="2E967929"/>
    <w:rsid w:val="2F18FF8A"/>
    <w:rsid w:val="2F5A3D6C"/>
    <w:rsid w:val="2F659324"/>
    <w:rsid w:val="2F69205D"/>
    <w:rsid w:val="2FB74DC5"/>
    <w:rsid w:val="2FD1BDCF"/>
    <w:rsid w:val="302390FA"/>
    <w:rsid w:val="3054CD27"/>
    <w:rsid w:val="308CB1FC"/>
    <w:rsid w:val="309F64E5"/>
    <w:rsid w:val="30A7B758"/>
    <w:rsid w:val="30B95E8C"/>
    <w:rsid w:val="30CDD6E6"/>
    <w:rsid w:val="30D49481"/>
    <w:rsid w:val="31457747"/>
    <w:rsid w:val="31A6B13A"/>
    <w:rsid w:val="31A9EB3A"/>
    <w:rsid w:val="327E841E"/>
    <w:rsid w:val="332344B8"/>
    <w:rsid w:val="33BDD5F5"/>
    <w:rsid w:val="34069649"/>
    <w:rsid w:val="346907CB"/>
    <w:rsid w:val="34D43BF3"/>
    <w:rsid w:val="34E6DA9E"/>
    <w:rsid w:val="34ED509C"/>
    <w:rsid w:val="3547809C"/>
    <w:rsid w:val="35520C64"/>
    <w:rsid w:val="3569FAB8"/>
    <w:rsid w:val="359A63F4"/>
    <w:rsid w:val="35B58A4E"/>
    <w:rsid w:val="35CD002D"/>
    <w:rsid w:val="36499D0E"/>
    <w:rsid w:val="36DA970A"/>
    <w:rsid w:val="36F87956"/>
    <w:rsid w:val="3730E4B8"/>
    <w:rsid w:val="3762E6F5"/>
    <w:rsid w:val="378CF5C2"/>
    <w:rsid w:val="37A3E2E3"/>
    <w:rsid w:val="37AF20EB"/>
    <w:rsid w:val="37BCCEF2"/>
    <w:rsid w:val="37D950AF"/>
    <w:rsid w:val="381688BA"/>
    <w:rsid w:val="38184A3D"/>
    <w:rsid w:val="3835AF1B"/>
    <w:rsid w:val="384F56BB"/>
    <w:rsid w:val="38832EE6"/>
    <w:rsid w:val="38A45699"/>
    <w:rsid w:val="38C3FC11"/>
    <w:rsid w:val="39355B5E"/>
    <w:rsid w:val="3973EE03"/>
    <w:rsid w:val="3992ADB3"/>
    <w:rsid w:val="39D85D6B"/>
    <w:rsid w:val="3A0619A2"/>
    <w:rsid w:val="3A4BC036"/>
    <w:rsid w:val="3A59FFCE"/>
    <w:rsid w:val="3AF3EF06"/>
    <w:rsid w:val="3B2CA8BE"/>
    <w:rsid w:val="3B5F54E2"/>
    <w:rsid w:val="3BB559EA"/>
    <w:rsid w:val="3BF526A6"/>
    <w:rsid w:val="3C150D08"/>
    <w:rsid w:val="3C4B78E6"/>
    <w:rsid w:val="3C754FED"/>
    <w:rsid w:val="3CA2809C"/>
    <w:rsid w:val="3CB916F4"/>
    <w:rsid w:val="3D14B637"/>
    <w:rsid w:val="3D753DFB"/>
    <w:rsid w:val="3D8A5BEB"/>
    <w:rsid w:val="3D98B2AD"/>
    <w:rsid w:val="3DB9F940"/>
    <w:rsid w:val="3DEC6E48"/>
    <w:rsid w:val="3E1F50F9"/>
    <w:rsid w:val="3E257A75"/>
    <w:rsid w:val="3E258439"/>
    <w:rsid w:val="3E70F984"/>
    <w:rsid w:val="3E785FA0"/>
    <w:rsid w:val="3EE8A955"/>
    <w:rsid w:val="3EFFF730"/>
    <w:rsid w:val="3F05305A"/>
    <w:rsid w:val="3F0B9F36"/>
    <w:rsid w:val="3F1DDA8C"/>
    <w:rsid w:val="3F584CD4"/>
    <w:rsid w:val="3F832857"/>
    <w:rsid w:val="3F8B4A17"/>
    <w:rsid w:val="3FB1BAE6"/>
    <w:rsid w:val="3FE645A2"/>
    <w:rsid w:val="3FF61AB2"/>
    <w:rsid w:val="40038B95"/>
    <w:rsid w:val="4020ECA4"/>
    <w:rsid w:val="404D29D8"/>
    <w:rsid w:val="4059F1C4"/>
    <w:rsid w:val="406E594B"/>
    <w:rsid w:val="406F5BDD"/>
    <w:rsid w:val="409B05B0"/>
    <w:rsid w:val="40DDA957"/>
    <w:rsid w:val="40FCB5C7"/>
    <w:rsid w:val="410C0B87"/>
    <w:rsid w:val="41166D90"/>
    <w:rsid w:val="411BD232"/>
    <w:rsid w:val="4128CFE1"/>
    <w:rsid w:val="41CEC5F5"/>
    <w:rsid w:val="41D86CF3"/>
    <w:rsid w:val="4200C8E8"/>
    <w:rsid w:val="4212B76A"/>
    <w:rsid w:val="424546C4"/>
    <w:rsid w:val="4266432A"/>
    <w:rsid w:val="427DBF8E"/>
    <w:rsid w:val="432B0523"/>
    <w:rsid w:val="4340321A"/>
    <w:rsid w:val="434A5706"/>
    <w:rsid w:val="43F481C7"/>
    <w:rsid w:val="4409C85D"/>
    <w:rsid w:val="440C8434"/>
    <w:rsid w:val="444AAFDA"/>
    <w:rsid w:val="445EBB3A"/>
    <w:rsid w:val="4467E774"/>
    <w:rsid w:val="44A9A370"/>
    <w:rsid w:val="44E7B3D6"/>
    <w:rsid w:val="4510B891"/>
    <w:rsid w:val="4549455C"/>
    <w:rsid w:val="456B9E2D"/>
    <w:rsid w:val="45B0BF05"/>
    <w:rsid w:val="45F41B2D"/>
    <w:rsid w:val="46165613"/>
    <w:rsid w:val="462A7B28"/>
    <w:rsid w:val="46BCB8AC"/>
    <w:rsid w:val="46C44894"/>
    <w:rsid w:val="46C9C7B9"/>
    <w:rsid w:val="46EA8D1D"/>
    <w:rsid w:val="47109319"/>
    <w:rsid w:val="472CA666"/>
    <w:rsid w:val="47372BFA"/>
    <w:rsid w:val="4762D6A8"/>
    <w:rsid w:val="476F7CB9"/>
    <w:rsid w:val="47729442"/>
    <w:rsid w:val="47834CC5"/>
    <w:rsid w:val="4808EFCE"/>
    <w:rsid w:val="48D1E07C"/>
    <w:rsid w:val="49855186"/>
    <w:rsid w:val="49DBA7C3"/>
    <w:rsid w:val="49DEC3C9"/>
    <w:rsid w:val="49F47B07"/>
    <w:rsid w:val="4A7796CA"/>
    <w:rsid w:val="4A97514E"/>
    <w:rsid w:val="4AC474FF"/>
    <w:rsid w:val="4ACB3BA2"/>
    <w:rsid w:val="4AE44D6D"/>
    <w:rsid w:val="4B3F407E"/>
    <w:rsid w:val="4B7CF0DD"/>
    <w:rsid w:val="4BD3BADB"/>
    <w:rsid w:val="4C48D0AD"/>
    <w:rsid w:val="4C566A5F"/>
    <w:rsid w:val="4D42195A"/>
    <w:rsid w:val="4D72E24F"/>
    <w:rsid w:val="4D7B6A39"/>
    <w:rsid w:val="4DB40406"/>
    <w:rsid w:val="4E03E416"/>
    <w:rsid w:val="4E423F0D"/>
    <w:rsid w:val="4E561C55"/>
    <w:rsid w:val="4E97E52D"/>
    <w:rsid w:val="4E9E2202"/>
    <w:rsid w:val="4EB85AC5"/>
    <w:rsid w:val="4EDC6C92"/>
    <w:rsid w:val="4F2B64FD"/>
    <w:rsid w:val="4F2CD477"/>
    <w:rsid w:val="4F545B89"/>
    <w:rsid w:val="4F69EE89"/>
    <w:rsid w:val="4F9CA6E1"/>
    <w:rsid w:val="4FA261B3"/>
    <w:rsid w:val="4FC00FBF"/>
    <w:rsid w:val="4FE50C4A"/>
    <w:rsid w:val="5013AE22"/>
    <w:rsid w:val="50843A2A"/>
    <w:rsid w:val="50850F4E"/>
    <w:rsid w:val="50C30D1F"/>
    <w:rsid w:val="50DB2CA8"/>
    <w:rsid w:val="51124A9F"/>
    <w:rsid w:val="51335966"/>
    <w:rsid w:val="5134B60E"/>
    <w:rsid w:val="5163BF59"/>
    <w:rsid w:val="517B7C66"/>
    <w:rsid w:val="51C462B1"/>
    <w:rsid w:val="51E40F1A"/>
    <w:rsid w:val="51F10F58"/>
    <w:rsid w:val="52572AC7"/>
    <w:rsid w:val="526567E0"/>
    <w:rsid w:val="529A58AD"/>
    <w:rsid w:val="52CAE78F"/>
    <w:rsid w:val="52DEA026"/>
    <w:rsid w:val="52F899DC"/>
    <w:rsid w:val="5377EF4F"/>
    <w:rsid w:val="53B3DD19"/>
    <w:rsid w:val="5408619F"/>
    <w:rsid w:val="542593FA"/>
    <w:rsid w:val="543CB840"/>
    <w:rsid w:val="549C76B2"/>
    <w:rsid w:val="54AB235D"/>
    <w:rsid w:val="54B6FCED"/>
    <w:rsid w:val="54BBCBC2"/>
    <w:rsid w:val="55235CF8"/>
    <w:rsid w:val="5527130C"/>
    <w:rsid w:val="554C61C2"/>
    <w:rsid w:val="55A0C7F4"/>
    <w:rsid w:val="55D6CF32"/>
    <w:rsid w:val="55FF12D6"/>
    <w:rsid w:val="561F1A52"/>
    <w:rsid w:val="5640BADC"/>
    <w:rsid w:val="56696434"/>
    <w:rsid w:val="567D36B2"/>
    <w:rsid w:val="56AEE4E5"/>
    <w:rsid w:val="56B022EE"/>
    <w:rsid w:val="56EBF3F0"/>
    <w:rsid w:val="57188FC9"/>
    <w:rsid w:val="571A5D18"/>
    <w:rsid w:val="575093B2"/>
    <w:rsid w:val="577C5471"/>
    <w:rsid w:val="57FBD274"/>
    <w:rsid w:val="58066DDA"/>
    <w:rsid w:val="5840C69A"/>
    <w:rsid w:val="588303B1"/>
    <w:rsid w:val="58975B1E"/>
    <w:rsid w:val="58D68599"/>
    <w:rsid w:val="58D9DC5B"/>
    <w:rsid w:val="58E56803"/>
    <w:rsid w:val="59845EB8"/>
    <w:rsid w:val="5986B26D"/>
    <w:rsid w:val="599CC0C2"/>
    <w:rsid w:val="59AD0798"/>
    <w:rsid w:val="59EB972C"/>
    <w:rsid w:val="5A20C86F"/>
    <w:rsid w:val="5A5E72A3"/>
    <w:rsid w:val="5A67A48C"/>
    <w:rsid w:val="5A696E26"/>
    <w:rsid w:val="5A7F8219"/>
    <w:rsid w:val="5AB469AB"/>
    <w:rsid w:val="5ADDE6CB"/>
    <w:rsid w:val="5AECB12D"/>
    <w:rsid w:val="5B0BD5F8"/>
    <w:rsid w:val="5B2DE0C7"/>
    <w:rsid w:val="5B5898FD"/>
    <w:rsid w:val="5B8305CE"/>
    <w:rsid w:val="5B8B35CA"/>
    <w:rsid w:val="5BDF40D2"/>
    <w:rsid w:val="5BE99F52"/>
    <w:rsid w:val="5BF0509E"/>
    <w:rsid w:val="5BF462DD"/>
    <w:rsid w:val="5C17071F"/>
    <w:rsid w:val="5C32975C"/>
    <w:rsid w:val="5C8B5411"/>
    <w:rsid w:val="5CCB4DD6"/>
    <w:rsid w:val="5D46AF8F"/>
    <w:rsid w:val="5D6C6A70"/>
    <w:rsid w:val="5DA1CFEE"/>
    <w:rsid w:val="5DB6B5FA"/>
    <w:rsid w:val="5E385D53"/>
    <w:rsid w:val="5E6655E4"/>
    <w:rsid w:val="5E85285C"/>
    <w:rsid w:val="5EEF00C2"/>
    <w:rsid w:val="5F45F6A3"/>
    <w:rsid w:val="5FA87E56"/>
    <w:rsid w:val="5FDB749A"/>
    <w:rsid w:val="6035267D"/>
    <w:rsid w:val="604DFE93"/>
    <w:rsid w:val="606404EF"/>
    <w:rsid w:val="60D35FBD"/>
    <w:rsid w:val="613187C9"/>
    <w:rsid w:val="615DE33B"/>
    <w:rsid w:val="61811812"/>
    <w:rsid w:val="618B0EE9"/>
    <w:rsid w:val="619C5553"/>
    <w:rsid w:val="61B04AAD"/>
    <w:rsid w:val="61D1885C"/>
    <w:rsid w:val="6233922C"/>
    <w:rsid w:val="6250D3C2"/>
    <w:rsid w:val="62677F3C"/>
    <w:rsid w:val="62700DD8"/>
    <w:rsid w:val="6277F26E"/>
    <w:rsid w:val="62D7DEA7"/>
    <w:rsid w:val="636FB89F"/>
    <w:rsid w:val="6385EC6A"/>
    <w:rsid w:val="63DC7701"/>
    <w:rsid w:val="63EA6E7C"/>
    <w:rsid w:val="64801AA5"/>
    <w:rsid w:val="6488DDE6"/>
    <w:rsid w:val="64D43ABF"/>
    <w:rsid w:val="64FBF7E6"/>
    <w:rsid w:val="6572DFBC"/>
    <w:rsid w:val="6587AF53"/>
    <w:rsid w:val="6595125E"/>
    <w:rsid w:val="659DEEC8"/>
    <w:rsid w:val="65B4AF24"/>
    <w:rsid w:val="6672BC12"/>
    <w:rsid w:val="669F6265"/>
    <w:rsid w:val="66A6019B"/>
    <w:rsid w:val="66F1761C"/>
    <w:rsid w:val="67097E6A"/>
    <w:rsid w:val="67691CAB"/>
    <w:rsid w:val="67E1DA2C"/>
    <w:rsid w:val="67EDB3B5"/>
    <w:rsid w:val="68192516"/>
    <w:rsid w:val="68687251"/>
    <w:rsid w:val="687CEA41"/>
    <w:rsid w:val="68BE5409"/>
    <w:rsid w:val="68DCE284"/>
    <w:rsid w:val="691DD64A"/>
    <w:rsid w:val="6946CA15"/>
    <w:rsid w:val="695F77F7"/>
    <w:rsid w:val="69638B8D"/>
    <w:rsid w:val="69899667"/>
    <w:rsid w:val="6A65DB36"/>
    <w:rsid w:val="6A7E89E1"/>
    <w:rsid w:val="6AC9A8FF"/>
    <w:rsid w:val="6AE8AA00"/>
    <w:rsid w:val="6AF35727"/>
    <w:rsid w:val="6B28536E"/>
    <w:rsid w:val="6B64B0F8"/>
    <w:rsid w:val="6B79D7A1"/>
    <w:rsid w:val="6BB1BA7D"/>
    <w:rsid w:val="6BC3997A"/>
    <w:rsid w:val="6BE9902B"/>
    <w:rsid w:val="6C138317"/>
    <w:rsid w:val="6C5E9CB5"/>
    <w:rsid w:val="6CA7E8CA"/>
    <w:rsid w:val="6CB0E7FD"/>
    <w:rsid w:val="6CBD1201"/>
    <w:rsid w:val="6CD13336"/>
    <w:rsid w:val="6CF27474"/>
    <w:rsid w:val="6CF4EA8F"/>
    <w:rsid w:val="6D1BDFB4"/>
    <w:rsid w:val="6D395AA3"/>
    <w:rsid w:val="6D49D1BA"/>
    <w:rsid w:val="6D58C7F0"/>
    <w:rsid w:val="6D6D59B2"/>
    <w:rsid w:val="6D9954DD"/>
    <w:rsid w:val="6DFA7FD1"/>
    <w:rsid w:val="6E0CD36D"/>
    <w:rsid w:val="6E1C5F3A"/>
    <w:rsid w:val="6E469FB2"/>
    <w:rsid w:val="6E4D299C"/>
    <w:rsid w:val="6EBFD406"/>
    <w:rsid w:val="6EC15FD8"/>
    <w:rsid w:val="6ECB32A1"/>
    <w:rsid w:val="6EEA24F2"/>
    <w:rsid w:val="6EEE9367"/>
    <w:rsid w:val="6EF556E9"/>
    <w:rsid w:val="6EF6326F"/>
    <w:rsid w:val="6F1F921F"/>
    <w:rsid w:val="6F54B342"/>
    <w:rsid w:val="6F7392BB"/>
    <w:rsid w:val="6F73D8B8"/>
    <w:rsid w:val="6FBD9E0C"/>
    <w:rsid w:val="700FA1C9"/>
    <w:rsid w:val="706C7443"/>
    <w:rsid w:val="706F5097"/>
    <w:rsid w:val="707990C1"/>
    <w:rsid w:val="70EF3192"/>
    <w:rsid w:val="70FCA5B6"/>
    <w:rsid w:val="715615A1"/>
    <w:rsid w:val="71731F2D"/>
    <w:rsid w:val="720C84DA"/>
    <w:rsid w:val="72DABA88"/>
    <w:rsid w:val="72FB6EBA"/>
    <w:rsid w:val="7317924B"/>
    <w:rsid w:val="73CDD765"/>
    <w:rsid w:val="74849E0C"/>
    <w:rsid w:val="74CFB245"/>
    <w:rsid w:val="74E6D546"/>
    <w:rsid w:val="74ED91E7"/>
    <w:rsid w:val="750BC266"/>
    <w:rsid w:val="75613559"/>
    <w:rsid w:val="75B183CD"/>
    <w:rsid w:val="76059B18"/>
    <w:rsid w:val="762590ED"/>
    <w:rsid w:val="762939EF"/>
    <w:rsid w:val="7645F93B"/>
    <w:rsid w:val="767A43F2"/>
    <w:rsid w:val="7689FC1E"/>
    <w:rsid w:val="768CABFA"/>
    <w:rsid w:val="76B94460"/>
    <w:rsid w:val="76C002F6"/>
    <w:rsid w:val="76D6304F"/>
    <w:rsid w:val="77462F4A"/>
    <w:rsid w:val="7792A92C"/>
    <w:rsid w:val="77A2C4C9"/>
    <w:rsid w:val="77BED697"/>
    <w:rsid w:val="77D3BF80"/>
    <w:rsid w:val="77D820CA"/>
    <w:rsid w:val="7801711C"/>
    <w:rsid w:val="7832853E"/>
    <w:rsid w:val="783DBF98"/>
    <w:rsid w:val="7897D166"/>
    <w:rsid w:val="78ADE309"/>
    <w:rsid w:val="78DB77A9"/>
    <w:rsid w:val="793F3325"/>
    <w:rsid w:val="7943ACE7"/>
    <w:rsid w:val="79504AA1"/>
    <w:rsid w:val="79D1BC3A"/>
    <w:rsid w:val="79F0E522"/>
    <w:rsid w:val="7A519A19"/>
    <w:rsid w:val="7A69309E"/>
    <w:rsid w:val="7AA5DC27"/>
    <w:rsid w:val="7AC34782"/>
    <w:rsid w:val="7AFAEEBD"/>
    <w:rsid w:val="7B82E2E0"/>
    <w:rsid w:val="7B8855F8"/>
    <w:rsid w:val="7C2D06CA"/>
    <w:rsid w:val="7C468E9B"/>
    <w:rsid w:val="7C62748B"/>
    <w:rsid w:val="7D52AFA2"/>
    <w:rsid w:val="7D72BF36"/>
    <w:rsid w:val="7D9D2C3C"/>
    <w:rsid w:val="7DB28E3A"/>
    <w:rsid w:val="7DD7B44A"/>
    <w:rsid w:val="7DDE406B"/>
    <w:rsid w:val="7E0A2CDF"/>
    <w:rsid w:val="7E1DE71F"/>
    <w:rsid w:val="7E32B59B"/>
    <w:rsid w:val="7E5EBBBA"/>
    <w:rsid w:val="7E7B20D1"/>
    <w:rsid w:val="7E89D174"/>
    <w:rsid w:val="7E952AA9"/>
    <w:rsid w:val="7EAB8EE7"/>
    <w:rsid w:val="7EC322B2"/>
    <w:rsid w:val="7EE4AE4F"/>
    <w:rsid w:val="7F0B14D5"/>
    <w:rsid w:val="7F1DC280"/>
    <w:rsid w:val="7F8FBEEA"/>
    <w:rsid w:val="7F968376"/>
    <w:rsid w:val="7FC5EA99"/>
    <w:rsid w:val="7FF7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C3A0D4F"/>
  <w15:chartTrackingRefBased/>
  <w15:docId w15:val="{FD8E1E71-93E7-4E29-9B2B-37C794EA2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har"/>
    <w:uiPriority w:val="9"/>
    <w:qFormat/>
    <w:rsid w:val="006133B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NormalWeb">
    <w:name w:val="Normal (Web)"/>
    <w:basedOn w:val="Normal"/>
    <w:uiPriority w:val="99"/>
    <w:unhideWhenUsed/>
    <w:rsid w:val="000938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markaa6hsy401">
    <w:name w:val="markaa6hsy401"/>
    <w:basedOn w:val="Fontepargpadro"/>
    <w:rsid w:val="0009384F"/>
  </w:style>
  <w:style w:type="character" w:customStyle="1" w:styleId="marky6tt3f8gv">
    <w:name w:val="marky6tt3f8gv"/>
    <w:basedOn w:val="Fontepargpadro"/>
    <w:rsid w:val="0009384F"/>
  </w:style>
  <w:style w:type="character" w:customStyle="1" w:styleId="Ttulo2Char">
    <w:name w:val="Título 2 Char"/>
    <w:basedOn w:val="Fontepargpadro"/>
    <w:link w:val="Ttulo2"/>
    <w:uiPriority w:val="9"/>
    <w:rsid w:val="006133BA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25358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2573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9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ED051DBEC4DF04DBA6A17EECA7B121A" ma:contentTypeVersion="10" ma:contentTypeDescription="Crie um novo documento." ma:contentTypeScope="" ma:versionID="6e43459046198c6a00398ad925b64347">
  <xsd:schema xmlns:xsd="http://www.w3.org/2001/XMLSchema" xmlns:xs="http://www.w3.org/2001/XMLSchema" xmlns:p="http://schemas.microsoft.com/office/2006/metadata/properties" xmlns:ns2="bad56962-ce37-47c9-84ae-36c96947e415" xmlns:ns3="7e142ccd-006f-4e4f-9f50-d36df59ac79c" targetNamespace="http://schemas.microsoft.com/office/2006/metadata/properties" ma:root="true" ma:fieldsID="1cf5efcd01717366e914192cdc4b6527" ns2:_="" ns3:_="">
    <xsd:import namespace="bad56962-ce37-47c9-84ae-36c96947e415"/>
    <xsd:import namespace="7e142ccd-006f-4e4f-9f50-d36df59ac7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d56962-ce37-47c9-84ae-36c96947e4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42ccd-006f-4e4f-9f50-d36df59ac79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e142ccd-006f-4e4f-9f50-d36df59ac79c">
      <UserInfo>
        <DisplayName>DORIAN AMORIM</DisplayName>
        <AccountId>21</AccountId>
        <AccountType/>
      </UserInfo>
      <UserInfo>
        <DisplayName>HENRIQUE DE CAMARGO CARLOS</DisplayName>
        <AccountId>23</AccountId>
        <AccountType/>
      </UserInfo>
    </SharedWithUsers>
    <MediaLengthInSeconds xmlns="bad56962-ce37-47c9-84ae-36c96947e41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7F029-F9B6-41A5-92E1-863129811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d56962-ce37-47c9-84ae-36c96947e415"/>
    <ds:schemaRef ds:uri="7e142ccd-006f-4e4f-9f50-d36df59ac7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A9065F-363F-4CA0-A890-9DD1D287AB44}">
  <ds:schemaRefs>
    <ds:schemaRef ds:uri="http://schemas.microsoft.com/office/2006/metadata/properties"/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bad56962-ce37-47c9-84ae-36c96947e415"/>
    <ds:schemaRef ds:uri="7e142ccd-006f-4e4f-9f50-d36df59ac79c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854CF54-56D4-46FF-8B22-3163CDBAB1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7DF533-B013-4BC4-A33C-37AC4EC22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59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ha</dc:creator>
  <cp:keywords/>
  <dc:description/>
  <cp:lastModifiedBy>JACKSON AUGUSTO SILVA DO HERVAL</cp:lastModifiedBy>
  <cp:revision>28</cp:revision>
  <dcterms:created xsi:type="dcterms:W3CDTF">2022-08-24T20:47:00Z</dcterms:created>
  <dcterms:modified xsi:type="dcterms:W3CDTF">2022-09-20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D051DBEC4DF04DBA6A17EECA7B121A</vt:lpwstr>
  </property>
  <property fmtid="{D5CDD505-2E9C-101B-9397-08002B2CF9AE}" pid="3" name="Order">
    <vt:r8>230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